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EC8" w:rsidRDefault="00C41EC8">
      <w:r>
        <w:t>Dependencies:</w:t>
      </w:r>
    </w:p>
    <w:p w:rsidR="00C41EC8" w:rsidRDefault="00C41EC8">
      <w:r>
        <w:t>Yarn add scss</w:t>
      </w:r>
    </w:p>
    <w:p w:rsidR="00C41EC8" w:rsidRDefault="00C41EC8">
      <w:r>
        <w:t>Yarn add @material-ui/core</w:t>
      </w:r>
    </w:p>
    <w:p w:rsidR="00C41EC8" w:rsidRDefault="00C41EC8">
      <w:r>
        <w:t xml:space="preserve">Yarn </w:t>
      </w:r>
      <w:r>
        <w:t>add @material-ui/icons</w:t>
      </w:r>
      <w:bookmarkStart w:id="0" w:name="_GoBack"/>
      <w:bookmarkEnd w:id="0"/>
    </w:p>
    <w:p w:rsidR="00C41EC8" w:rsidRDefault="00C41EC8"/>
    <w:p w:rsidR="00AD1BE0" w:rsidRDefault="00076041">
      <w:r>
        <w:t>SCSS:</w:t>
      </w:r>
    </w:p>
    <w:p w:rsidR="00076041" w:rsidRDefault="00076041">
      <w:r>
        <w:t>Creating variable in app.scss to use in whole app where needed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6A9955"/>
          <w:sz w:val="21"/>
          <w:szCs w:val="21"/>
        </w:rPr>
        <w:t>//accessible in all file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:root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CE9178"/>
          <w:sz w:val="21"/>
          <w:szCs w:val="21"/>
        </w:rPr>
        <w:t>#0b0b0b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076041" w:rsidRDefault="00076041">
      <w:r>
        <w:t>Now using in home.scs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.home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sectPr w:rsidR="000760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UzMTewNLWwNLVU0lEKTi0uzszPAykwrAUAQNrwGSwAAAA="/>
  </w:docVars>
  <w:rsids>
    <w:rsidRoot w:val="00A323BE"/>
    <w:rsid w:val="00076041"/>
    <w:rsid w:val="00A323BE"/>
    <w:rsid w:val="00AD1BE0"/>
    <w:rsid w:val="00C41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829AB-ACD5-4BEF-9DE2-E00CB10A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0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</cp:revision>
  <dcterms:created xsi:type="dcterms:W3CDTF">2021-09-30T06:07:00Z</dcterms:created>
  <dcterms:modified xsi:type="dcterms:W3CDTF">2021-09-30T07:07:00Z</dcterms:modified>
</cp:coreProperties>
</file>